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X="-431" w:tblpY="2021"/>
        <w:tblW w:w="10485" w:type="dxa"/>
        <w:tblLook w:val="04A0" w:firstRow="1" w:lastRow="0" w:firstColumn="1" w:lastColumn="0" w:noHBand="0" w:noVBand="1"/>
      </w:tblPr>
      <w:tblGrid>
        <w:gridCol w:w="3681"/>
        <w:gridCol w:w="2683"/>
        <w:gridCol w:w="1134"/>
        <w:gridCol w:w="284"/>
        <w:gridCol w:w="2703"/>
      </w:tblGrid>
      <w:tr w:rsidR="002A528C" w:rsidTr="002A528C">
        <w:trPr>
          <w:trHeight w:val="270"/>
        </w:trPr>
        <w:tc>
          <w:tcPr>
            <w:tcW w:w="368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2A528C" w:rsidRPr="002A528C" w:rsidRDefault="002A528C" w:rsidP="002A528C">
            <w:pPr>
              <w:rPr>
                <w:b/>
              </w:rPr>
            </w:pPr>
            <w:r w:rsidRPr="002A528C">
              <w:rPr>
                <w:b/>
              </w:rPr>
              <w:t>ÖĞRENCİ NO:</w:t>
            </w:r>
          </w:p>
        </w:tc>
        <w:tc>
          <w:tcPr>
            <w:tcW w:w="6804" w:type="dxa"/>
            <w:gridSpan w:val="4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2A528C" w:rsidRPr="002A528C" w:rsidRDefault="002A528C" w:rsidP="002A528C">
            <w:pPr>
              <w:rPr>
                <w:b/>
              </w:rPr>
            </w:pPr>
            <w:r w:rsidRPr="002A528C">
              <w:rPr>
                <w:b/>
              </w:rPr>
              <w:t>ÖĞRENCİ AD-SOYAD:</w:t>
            </w:r>
          </w:p>
        </w:tc>
      </w:tr>
      <w:tr w:rsidR="002A528C" w:rsidRPr="0049291F" w:rsidTr="001C46DF">
        <w:trPr>
          <w:trHeight w:val="270"/>
        </w:trPr>
        <w:tc>
          <w:tcPr>
            <w:tcW w:w="6364" w:type="dxa"/>
            <w:gridSpan w:val="2"/>
            <w:tcBorders>
              <w:left w:val="single" w:sz="12" w:space="0" w:color="auto"/>
              <w:bottom w:val="dashed" w:sz="4" w:space="0" w:color="auto"/>
            </w:tcBorders>
          </w:tcPr>
          <w:p w:rsidR="002A528C" w:rsidRDefault="002A528C" w:rsidP="002A528C">
            <w:r>
              <w:rPr>
                <w:b/>
              </w:rPr>
              <w:t xml:space="preserve">PROJE </w:t>
            </w:r>
            <w:r w:rsidRPr="00783701">
              <w:rPr>
                <w:b/>
              </w:rPr>
              <w:t>BAŞLIĞI</w:t>
            </w:r>
            <w:r>
              <w:rPr>
                <w:b/>
              </w:rPr>
              <w:t>:</w:t>
            </w:r>
          </w:p>
        </w:tc>
        <w:tc>
          <w:tcPr>
            <w:tcW w:w="1134" w:type="dxa"/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>
              <w:rPr>
                <w:b/>
              </w:rPr>
              <w:t>GRUP NO</w:t>
            </w:r>
          </w:p>
        </w:tc>
        <w:tc>
          <w:tcPr>
            <w:tcW w:w="284" w:type="dxa"/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2703" w:type="dxa"/>
            <w:tcBorders>
              <w:right w:val="single" w:sz="12" w:space="0" w:color="auto"/>
            </w:tcBorders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</w:p>
        </w:tc>
      </w:tr>
      <w:tr w:rsidR="002A528C" w:rsidRPr="0049291F" w:rsidTr="001C46DF">
        <w:trPr>
          <w:trHeight w:val="270"/>
        </w:trPr>
        <w:tc>
          <w:tcPr>
            <w:tcW w:w="6364" w:type="dxa"/>
            <w:gridSpan w:val="2"/>
            <w:tcBorders>
              <w:top w:val="dashed" w:sz="4" w:space="0" w:color="auto"/>
              <w:left w:val="single" w:sz="12" w:space="0" w:color="auto"/>
              <w:bottom w:val="dashed" w:sz="4" w:space="0" w:color="auto"/>
            </w:tcBorders>
            <w:vAlign w:val="center"/>
          </w:tcPr>
          <w:p w:rsidR="002A528C" w:rsidRPr="00783701" w:rsidRDefault="002A528C" w:rsidP="002A528C">
            <w:pPr>
              <w:rPr>
                <w:b/>
              </w:rPr>
            </w:pPr>
          </w:p>
        </w:tc>
        <w:tc>
          <w:tcPr>
            <w:tcW w:w="1134" w:type="dxa"/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>
              <w:rPr>
                <w:b/>
              </w:rPr>
              <w:t>YARIYILI</w:t>
            </w:r>
          </w:p>
        </w:tc>
        <w:tc>
          <w:tcPr>
            <w:tcW w:w="284" w:type="dxa"/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2703" w:type="dxa"/>
            <w:tcBorders>
              <w:right w:val="single" w:sz="12" w:space="0" w:color="auto"/>
            </w:tcBorders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>
              <w:t>20</w:t>
            </w:r>
            <w:proofErr w:type="gramStart"/>
            <w:r>
              <w:t>..</w:t>
            </w:r>
            <w:proofErr w:type="gramEnd"/>
            <w:r>
              <w:t xml:space="preserve">  /20..</w:t>
            </w:r>
          </w:p>
        </w:tc>
      </w:tr>
      <w:tr w:rsidR="002A528C" w:rsidRPr="0049291F" w:rsidTr="001C46DF">
        <w:trPr>
          <w:trHeight w:val="270"/>
        </w:trPr>
        <w:tc>
          <w:tcPr>
            <w:tcW w:w="6364" w:type="dxa"/>
            <w:gridSpan w:val="2"/>
            <w:tcBorders>
              <w:top w:val="dashed" w:sz="4" w:space="0" w:color="auto"/>
              <w:left w:val="single" w:sz="12" w:space="0" w:color="auto"/>
            </w:tcBorders>
            <w:vAlign w:val="center"/>
          </w:tcPr>
          <w:p w:rsidR="002A528C" w:rsidRPr="00783701" w:rsidRDefault="002A528C" w:rsidP="002A528C">
            <w:pPr>
              <w:rPr>
                <w:b/>
              </w:rPr>
            </w:pPr>
          </w:p>
        </w:tc>
        <w:tc>
          <w:tcPr>
            <w:tcW w:w="1134" w:type="dxa"/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>
              <w:rPr>
                <w:b/>
              </w:rPr>
              <w:t>DÖNEMİ</w:t>
            </w:r>
          </w:p>
        </w:tc>
        <w:tc>
          <w:tcPr>
            <w:tcW w:w="284" w:type="dxa"/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2703" w:type="dxa"/>
            <w:tcBorders>
              <w:right w:val="single" w:sz="12" w:space="0" w:color="auto"/>
            </w:tcBorders>
            <w:vAlign w:val="center"/>
          </w:tcPr>
          <w:p w:rsidR="002A528C" w:rsidRPr="0049291F" w:rsidRDefault="002A528C" w:rsidP="002A528C">
            <w:pPr>
              <w:rPr>
                <w:b/>
              </w:rPr>
            </w:pPr>
            <w:r w:rsidRPr="0049291F">
              <w:t>GÜZ</w:t>
            </w:r>
            <w:r>
              <w:t xml:space="preserve">       </w:t>
            </w:r>
            <w:r w:rsidRPr="0049291F">
              <w:rPr>
                <w:rFonts w:cstheme="minorHAnsi"/>
                <w:sz w:val="28"/>
                <w:szCs w:val="28"/>
              </w:rPr>
              <w:t>□</w:t>
            </w:r>
            <w:r>
              <w:t xml:space="preserve">      </w:t>
            </w:r>
            <w:r w:rsidRPr="0049291F">
              <w:t>BAHAR</w:t>
            </w:r>
            <w:r>
              <w:t xml:space="preserve">     </w:t>
            </w:r>
            <w:r w:rsidRPr="0049291F">
              <w:rPr>
                <w:rFonts w:cstheme="minorHAnsi"/>
                <w:sz w:val="28"/>
                <w:szCs w:val="28"/>
              </w:rPr>
              <w:t>□</w:t>
            </w:r>
          </w:p>
        </w:tc>
      </w:tr>
      <w:tr w:rsidR="002A528C" w:rsidTr="001C46DF">
        <w:trPr>
          <w:trHeight w:val="270"/>
        </w:trPr>
        <w:tc>
          <w:tcPr>
            <w:tcW w:w="6364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2A528C" w:rsidRPr="00783701" w:rsidRDefault="002A528C" w:rsidP="002A528C">
            <w:pPr>
              <w:rPr>
                <w:b/>
              </w:rPr>
            </w:pPr>
            <w:r>
              <w:rPr>
                <w:b/>
              </w:rPr>
              <w:t>İNTİHAL PUANI (%)</w:t>
            </w:r>
            <w:r w:rsidRPr="0049291F">
              <w:rPr>
                <w:b/>
                <w:vertAlign w:val="superscript"/>
              </w:rPr>
              <w:t>1</w:t>
            </w:r>
            <w:r>
              <w:rPr>
                <w:b/>
              </w:rPr>
              <w:t xml:space="preserve">:  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:rsidR="002A528C" w:rsidRDefault="002A528C" w:rsidP="002A528C">
            <w:pPr>
              <w:rPr>
                <w:b/>
              </w:rPr>
            </w:pPr>
            <w:r>
              <w:rPr>
                <w:b/>
              </w:rPr>
              <w:t>DİLİ</w:t>
            </w:r>
          </w:p>
        </w:tc>
        <w:tc>
          <w:tcPr>
            <w:tcW w:w="284" w:type="dxa"/>
            <w:tcBorders>
              <w:bottom w:val="single" w:sz="12" w:space="0" w:color="auto"/>
            </w:tcBorders>
            <w:vAlign w:val="center"/>
          </w:tcPr>
          <w:p w:rsidR="002A528C" w:rsidRDefault="002A528C" w:rsidP="002A528C">
            <w:pPr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270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2A528C" w:rsidRDefault="002A528C" w:rsidP="002A528C">
            <w:pPr>
              <w:rPr>
                <w:b/>
              </w:rPr>
            </w:pPr>
            <w:r>
              <w:t xml:space="preserve">TÜRKÇE </w:t>
            </w:r>
            <w:r w:rsidRPr="0049291F">
              <w:rPr>
                <w:rFonts w:cstheme="minorHAnsi"/>
                <w:sz w:val="28"/>
                <w:szCs w:val="28"/>
              </w:rPr>
              <w:t>□</w:t>
            </w:r>
            <w:r>
              <w:t xml:space="preserve">     İNGİLİZCE </w:t>
            </w:r>
            <w:r w:rsidRPr="0049291F">
              <w:rPr>
                <w:rFonts w:cstheme="minorHAnsi"/>
                <w:sz w:val="28"/>
                <w:szCs w:val="28"/>
              </w:rPr>
              <w:t>□</w:t>
            </w:r>
          </w:p>
        </w:tc>
      </w:tr>
    </w:tbl>
    <w:p w:rsidR="005A6B88" w:rsidRDefault="005A6B88" w:rsidP="007B6551">
      <w:pPr>
        <w:spacing w:after="0"/>
        <w:rPr>
          <w:rFonts w:ascii="Arial" w:hAnsi="Arial" w:cs="Arial"/>
        </w:rPr>
      </w:pPr>
    </w:p>
    <w:p w:rsidR="002A528C" w:rsidRPr="00010D13" w:rsidRDefault="002A528C" w:rsidP="007B6551">
      <w:pPr>
        <w:spacing w:after="0"/>
        <w:rPr>
          <w:rFonts w:ascii="Arial" w:hAnsi="Arial" w:cs="Arial"/>
        </w:rPr>
      </w:pPr>
    </w:p>
    <w:tbl>
      <w:tblPr>
        <w:tblStyle w:val="TabloKlavuzu"/>
        <w:tblW w:w="10509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8"/>
        <w:gridCol w:w="1436"/>
        <w:gridCol w:w="2410"/>
        <w:gridCol w:w="2268"/>
        <w:gridCol w:w="548"/>
        <w:gridCol w:w="19"/>
        <w:gridCol w:w="217"/>
        <w:gridCol w:w="350"/>
        <w:gridCol w:w="567"/>
        <w:gridCol w:w="1276"/>
      </w:tblGrid>
      <w:tr w:rsidR="005360EF" w:rsidRPr="00010D13" w:rsidTr="005360EF">
        <w:trPr>
          <w:trHeight w:val="518"/>
        </w:trPr>
        <w:tc>
          <w:tcPr>
            <w:tcW w:w="7532" w:type="dxa"/>
            <w:gridSpan w:val="4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Pr="005360EF" w:rsidRDefault="005360EF" w:rsidP="00A73B26">
            <w:pPr>
              <w:jc w:val="center"/>
              <w:rPr>
                <w:b/>
                <w:sz w:val="16"/>
                <w:szCs w:val="16"/>
              </w:rPr>
            </w:pPr>
            <w:r w:rsidRPr="00010D13">
              <w:rPr>
                <w:b/>
                <w:sz w:val="20"/>
                <w:szCs w:val="20"/>
              </w:rPr>
              <w:t>DEĞERLENDİRME ÖLÇÜTLERİ</w:t>
            </w:r>
          </w:p>
        </w:tc>
        <w:tc>
          <w:tcPr>
            <w:tcW w:w="1701" w:type="dxa"/>
            <w:gridSpan w:val="5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Default="005360EF" w:rsidP="006A6C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ÜRİ ÜYESİ DEĞERLENDİRM</w:t>
            </w:r>
            <w:r w:rsidR="006A6CFC">
              <w:rPr>
                <w:b/>
                <w:sz w:val="20"/>
                <w:szCs w:val="20"/>
              </w:rPr>
              <w:t>E</w:t>
            </w:r>
            <w:r>
              <w:rPr>
                <w:b/>
                <w:sz w:val="20"/>
                <w:szCs w:val="20"/>
              </w:rPr>
              <w:t xml:space="preserve"> PUANLARI</w:t>
            </w:r>
            <w:r w:rsidR="002A528C">
              <w:rPr>
                <w:b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7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Default="005360EF" w:rsidP="005360E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TALAMA PUAN</w:t>
            </w:r>
          </w:p>
        </w:tc>
      </w:tr>
      <w:tr w:rsidR="005360EF" w:rsidRPr="00010D13" w:rsidTr="005360EF">
        <w:trPr>
          <w:trHeight w:val="239"/>
        </w:trPr>
        <w:tc>
          <w:tcPr>
            <w:tcW w:w="7532" w:type="dxa"/>
            <w:gridSpan w:val="4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b/>
                <w:sz w:val="20"/>
                <w:szCs w:val="20"/>
                <w:vertAlign w:val="superscript"/>
              </w:rPr>
            </w:pPr>
          </w:p>
        </w:tc>
        <w:tc>
          <w:tcPr>
            <w:tcW w:w="567" w:type="dxa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Pr="005360EF" w:rsidRDefault="005360EF" w:rsidP="00A73B26">
            <w:pPr>
              <w:jc w:val="center"/>
              <w:rPr>
                <w:b/>
                <w:sz w:val="20"/>
                <w:szCs w:val="20"/>
              </w:rPr>
            </w:pPr>
            <w:r w:rsidRPr="005360EF">
              <w:rPr>
                <w:b/>
                <w:sz w:val="20"/>
                <w:szCs w:val="20"/>
              </w:rPr>
              <w:t>A</w:t>
            </w:r>
          </w:p>
        </w:tc>
        <w:tc>
          <w:tcPr>
            <w:tcW w:w="567" w:type="dxa"/>
            <w:gridSpan w:val="2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Pr="005360EF" w:rsidRDefault="005360EF" w:rsidP="005360EF">
            <w:pPr>
              <w:jc w:val="center"/>
              <w:rPr>
                <w:b/>
                <w:sz w:val="20"/>
                <w:szCs w:val="20"/>
              </w:rPr>
            </w:pPr>
            <w:r w:rsidRPr="005360EF">
              <w:rPr>
                <w:b/>
                <w:sz w:val="20"/>
                <w:szCs w:val="20"/>
              </w:rPr>
              <w:t>B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Pr="005360EF" w:rsidRDefault="005360EF" w:rsidP="005360EF">
            <w:pPr>
              <w:jc w:val="center"/>
              <w:rPr>
                <w:b/>
                <w:sz w:val="20"/>
                <w:szCs w:val="20"/>
              </w:rPr>
            </w:pPr>
            <w:r w:rsidRPr="005360EF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1276" w:type="dxa"/>
            <w:vMerge/>
            <w:tcBorders>
              <w:left w:val="single" w:sz="12" w:space="0" w:color="000000"/>
              <w:right w:val="single" w:sz="12" w:space="0" w:color="000000"/>
            </w:tcBorders>
            <w:vAlign w:val="center"/>
          </w:tcPr>
          <w:p w:rsidR="005360EF" w:rsidRDefault="005360EF" w:rsidP="00A73B26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6A6CFC" w:rsidRPr="00010D13" w:rsidTr="00E32383">
        <w:tc>
          <w:tcPr>
            <w:tcW w:w="10509" w:type="dxa"/>
            <w:gridSpan w:val="10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A6CFC" w:rsidRPr="00010D13" w:rsidRDefault="006A6CFC" w:rsidP="00D87266">
            <w:pPr>
              <w:rPr>
                <w:b/>
                <w:sz w:val="20"/>
                <w:szCs w:val="20"/>
              </w:rPr>
            </w:pPr>
            <w:r w:rsidRPr="006A6CFC">
              <w:rPr>
                <w:b/>
                <w:sz w:val="20"/>
                <w:szCs w:val="20"/>
              </w:rPr>
              <w:t>1. Proje Raporu İçeriği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6A6CFC">
              <w:rPr>
                <w:b/>
                <w:i/>
                <w:sz w:val="20"/>
                <w:szCs w:val="20"/>
              </w:rPr>
              <w:t>(PÇ 3a, 3b)</w:t>
            </w: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r w:rsidRPr="00A73B26">
              <w:rPr>
                <w:sz w:val="18"/>
                <w:szCs w:val="18"/>
              </w:rPr>
              <w:t xml:space="preserve">a. Konu ile ilgili </w:t>
            </w:r>
            <w:r w:rsidR="005360EF">
              <w:rPr>
                <w:sz w:val="18"/>
                <w:szCs w:val="18"/>
              </w:rPr>
              <w:t xml:space="preserve">yeterli </w:t>
            </w:r>
            <w:proofErr w:type="gramStart"/>
            <w:r w:rsidR="005360EF">
              <w:rPr>
                <w:sz w:val="18"/>
                <w:szCs w:val="18"/>
              </w:rPr>
              <w:t>literatür</w:t>
            </w:r>
            <w:proofErr w:type="gramEnd"/>
            <w:r w:rsidR="005360EF">
              <w:rPr>
                <w:sz w:val="18"/>
                <w:szCs w:val="18"/>
              </w:rPr>
              <w:t xml:space="preserve"> bilgisi verilmiştir. </w:t>
            </w:r>
            <w:r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b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5360EF">
              <w:rPr>
                <w:sz w:val="18"/>
                <w:szCs w:val="18"/>
              </w:rPr>
              <w:t xml:space="preserve">Problem açık ve anlaşılır bir şekilde tanımlanmıştır. </w:t>
            </w:r>
            <w:r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c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5360EF">
              <w:rPr>
                <w:sz w:val="18"/>
                <w:szCs w:val="18"/>
              </w:rPr>
              <w:t xml:space="preserve">Problemle ilgili gerçekçi kısıt ve koşullar belirtilmiştir. </w:t>
            </w:r>
            <w:r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d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5360EF">
              <w:rPr>
                <w:sz w:val="18"/>
                <w:szCs w:val="18"/>
              </w:rPr>
              <w:t>Tasarımda modern bir tasarım yöntemi kullanılmıştır.</w:t>
            </w:r>
            <w:r w:rsidRPr="00A73B26">
              <w:rPr>
                <w:sz w:val="18"/>
                <w:szCs w:val="18"/>
              </w:rPr>
              <w:t xml:space="preserve"> </w:t>
            </w:r>
            <w:r w:rsidR="006A6CFC">
              <w:rPr>
                <w:b/>
                <w:sz w:val="18"/>
                <w:szCs w:val="18"/>
              </w:rPr>
              <w:t>(4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A73B26" w:rsidRDefault="005360EF" w:rsidP="005360EF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</w:t>
            </w:r>
            <w:proofErr w:type="gramEnd"/>
            <w:r w:rsidR="00D87266" w:rsidRPr="00A73B26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>Modern tasarım yönteminin kullanım amacı belirtilmiştir.</w:t>
            </w:r>
            <w:r w:rsidR="00D87266" w:rsidRPr="00A73B26">
              <w:rPr>
                <w:sz w:val="18"/>
                <w:szCs w:val="18"/>
              </w:rPr>
              <w:t xml:space="preserve"> </w:t>
            </w:r>
            <w:r w:rsidR="006A6CFC">
              <w:rPr>
                <w:b/>
                <w:sz w:val="18"/>
                <w:szCs w:val="18"/>
              </w:rPr>
              <w:t>(4</w:t>
            </w:r>
            <w:r w:rsidR="00D87266"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A73B26" w:rsidRDefault="005360EF" w:rsidP="005360EF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</w:t>
            </w:r>
            <w:proofErr w:type="gramEnd"/>
            <w:r w:rsidR="00D87266" w:rsidRPr="00A73B26">
              <w:rPr>
                <w:sz w:val="18"/>
                <w:szCs w:val="18"/>
              </w:rPr>
              <w:t xml:space="preserve">. </w:t>
            </w:r>
            <w:r>
              <w:rPr>
                <w:sz w:val="18"/>
                <w:szCs w:val="18"/>
              </w:rPr>
              <w:t xml:space="preserve">Tasarım aşamaları anlaşılır bir şekilde açıklanmıştır. </w:t>
            </w:r>
            <w:r w:rsidR="00D87266" w:rsidRPr="00A73B26">
              <w:rPr>
                <w:b/>
                <w:sz w:val="18"/>
                <w:szCs w:val="18"/>
              </w:rPr>
              <w:t>(4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Default="005360EF" w:rsidP="006A6CFC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g.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  <w:r w:rsidR="006A6CFC">
              <w:rPr>
                <w:sz w:val="18"/>
                <w:szCs w:val="18"/>
              </w:rPr>
              <w:t>T</w:t>
            </w:r>
            <w:r>
              <w:rPr>
                <w:sz w:val="18"/>
                <w:szCs w:val="18"/>
              </w:rPr>
              <w:t xml:space="preserve">asarım </w:t>
            </w:r>
            <w:r w:rsidR="006A6CFC">
              <w:rPr>
                <w:sz w:val="18"/>
                <w:szCs w:val="18"/>
              </w:rPr>
              <w:t xml:space="preserve">tanımlanan </w:t>
            </w:r>
            <w:r>
              <w:rPr>
                <w:sz w:val="18"/>
                <w:szCs w:val="18"/>
              </w:rPr>
              <w:t>problem</w:t>
            </w:r>
            <w:r w:rsidR="006A6CFC">
              <w:rPr>
                <w:sz w:val="18"/>
                <w:szCs w:val="18"/>
              </w:rPr>
              <w:t>in</w:t>
            </w:r>
            <w:r>
              <w:rPr>
                <w:sz w:val="18"/>
                <w:szCs w:val="18"/>
              </w:rPr>
              <w:t xml:space="preserve"> çözümü için uygundur. </w:t>
            </w:r>
            <w:r w:rsidR="006A6CFC">
              <w:rPr>
                <w:b/>
                <w:sz w:val="18"/>
                <w:szCs w:val="18"/>
              </w:rPr>
              <w:t>(4</w:t>
            </w:r>
            <w:r w:rsidR="006A6CFC"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Default="005360EF" w:rsidP="006A6CF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. </w:t>
            </w:r>
            <w:r w:rsidR="006A6CFC">
              <w:rPr>
                <w:sz w:val="18"/>
                <w:szCs w:val="18"/>
              </w:rPr>
              <w:t>T</w:t>
            </w:r>
            <w:r>
              <w:rPr>
                <w:sz w:val="18"/>
                <w:szCs w:val="18"/>
              </w:rPr>
              <w:t xml:space="preserve">asarım </w:t>
            </w:r>
            <w:proofErr w:type="gramStart"/>
            <w:r>
              <w:rPr>
                <w:sz w:val="18"/>
                <w:szCs w:val="18"/>
              </w:rPr>
              <w:t>literatür</w:t>
            </w:r>
            <w:proofErr w:type="gramEnd"/>
            <w:r>
              <w:rPr>
                <w:sz w:val="18"/>
                <w:szCs w:val="18"/>
              </w:rPr>
              <w:t xml:space="preserve"> ve/veya marketteki muadilleriyle karşılaştırılmıştır.</w:t>
            </w:r>
            <w:r w:rsidR="006A6CFC">
              <w:rPr>
                <w:sz w:val="18"/>
                <w:szCs w:val="18"/>
              </w:rPr>
              <w:t xml:space="preserve"> </w:t>
            </w:r>
            <w:r w:rsidR="006A6CFC">
              <w:rPr>
                <w:b/>
                <w:sz w:val="18"/>
                <w:szCs w:val="18"/>
              </w:rPr>
              <w:t>(4</w:t>
            </w:r>
            <w:r w:rsidR="006A6CFC" w:rsidRPr="00A73B26">
              <w:rPr>
                <w:b/>
                <w:sz w:val="18"/>
                <w:szCs w:val="18"/>
              </w:rPr>
              <w:t xml:space="preserve"> puan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5360EF" w:rsidRDefault="005360EF" w:rsidP="006A6CFC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i</w:t>
            </w:r>
            <w:proofErr w:type="gramEnd"/>
            <w:r w:rsidRPr="005360EF">
              <w:rPr>
                <w:sz w:val="18"/>
                <w:szCs w:val="18"/>
              </w:rPr>
              <w:t xml:space="preserve">. </w:t>
            </w:r>
            <w:r w:rsidR="006A6CFC">
              <w:rPr>
                <w:sz w:val="18"/>
                <w:szCs w:val="18"/>
              </w:rPr>
              <w:t>T</w:t>
            </w:r>
            <w:r w:rsidRPr="005360EF">
              <w:rPr>
                <w:sz w:val="18"/>
                <w:szCs w:val="18"/>
              </w:rPr>
              <w:t>asarımda mühendislik norm ve standartlarına dikkat edilmiştir.</w:t>
            </w:r>
            <w:r w:rsidR="006A6CFC">
              <w:rPr>
                <w:sz w:val="18"/>
                <w:szCs w:val="18"/>
              </w:rPr>
              <w:t xml:space="preserve"> </w:t>
            </w:r>
            <w:r w:rsidR="006A6CFC">
              <w:rPr>
                <w:b/>
                <w:sz w:val="18"/>
                <w:szCs w:val="18"/>
              </w:rPr>
              <w:t>(4</w:t>
            </w:r>
            <w:r w:rsidR="006A6CFC"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87266" w:rsidRPr="00A73B26" w:rsidRDefault="006A6CFC" w:rsidP="006A6CFC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j</w:t>
            </w:r>
            <w:proofErr w:type="gramEnd"/>
            <w:r>
              <w:rPr>
                <w:sz w:val="18"/>
                <w:szCs w:val="18"/>
              </w:rPr>
              <w:t xml:space="preserve">. Tasarımda </w:t>
            </w:r>
            <w:r w:rsidRPr="005360EF">
              <w:rPr>
                <w:sz w:val="18"/>
                <w:szCs w:val="18"/>
              </w:rPr>
              <w:t xml:space="preserve">ekonomi, çevre, sürdürülebilirlik, </w:t>
            </w:r>
            <w:proofErr w:type="spellStart"/>
            <w:r w:rsidRPr="005360EF">
              <w:rPr>
                <w:sz w:val="18"/>
                <w:szCs w:val="18"/>
              </w:rPr>
              <w:t>üretilebilirlik</w:t>
            </w:r>
            <w:proofErr w:type="spellEnd"/>
            <w:r w:rsidRPr="005360EF">
              <w:rPr>
                <w:sz w:val="18"/>
                <w:szCs w:val="18"/>
              </w:rPr>
              <w:t>, etik,</w:t>
            </w:r>
            <w:r>
              <w:rPr>
                <w:sz w:val="18"/>
                <w:szCs w:val="18"/>
              </w:rPr>
              <w:t xml:space="preserve"> </w:t>
            </w:r>
            <w:r w:rsidRPr="005360EF">
              <w:rPr>
                <w:sz w:val="18"/>
                <w:szCs w:val="18"/>
              </w:rPr>
              <w:t xml:space="preserve">sağlık ve güvenlik, sosyal ve politik boyutların </w:t>
            </w:r>
            <w:r>
              <w:rPr>
                <w:sz w:val="18"/>
                <w:szCs w:val="18"/>
              </w:rPr>
              <w:t xml:space="preserve">en az 4’üyle </w:t>
            </w:r>
            <w:r w:rsidRPr="005360EF">
              <w:rPr>
                <w:sz w:val="18"/>
                <w:szCs w:val="18"/>
              </w:rPr>
              <w:t>ilgili gerçekçi</w:t>
            </w:r>
            <w:r>
              <w:rPr>
                <w:sz w:val="18"/>
                <w:szCs w:val="18"/>
              </w:rPr>
              <w:t xml:space="preserve"> </w:t>
            </w:r>
            <w:r w:rsidRPr="005360EF">
              <w:rPr>
                <w:sz w:val="18"/>
                <w:szCs w:val="18"/>
              </w:rPr>
              <w:t>kısıtları göz önüne al</w:t>
            </w:r>
            <w:r>
              <w:rPr>
                <w:sz w:val="18"/>
                <w:szCs w:val="18"/>
              </w:rPr>
              <w:t xml:space="preserve">ınmış ve değerlendirilmiştir. </w:t>
            </w:r>
            <w:r>
              <w:rPr>
                <w:b/>
                <w:sz w:val="18"/>
                <w:szCs w:val="18"/>
              </w:rPr>
              <w:t>(4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6A6CFC" w:rsidRPr="00010D13" w:rsidTr="009743A2">
        <w:tc>
          <w:tcPr>
            <w:tcW w:w="10509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A6CFC" w:rsidRPr="00010D13" w:rsidRDefault="006A6CFC" w:rsidP="006A6CF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Pr="00010D13">
              <w:rPr>
                <w:b/>
                <w:sz w:val="20"/>
                <w:szCs w:val="20"/>
              </w:rPr>
              <w:t xml:space="preserve">. </w:t>
            </w:r>
            <w:r>
              <w:rPr>
                <w:b/>
                <w:sz w:val="20"/>
                <w:szCs w:val="20"/>
              </w:rPr>
              <w:t xml:space="preserve">Proje Raporu Yazımı </w:t>
            </w:r>
            <w:r w:rsidRPr="006A6CFC">
              <w:rPr>
                <w:b/>
                <w:i/>
                <w:sz w:val="18"/>
                <w:szCs w:val="18"/>
              </w:rPr>
              <w:t>(PÇ 7e)</w:t>
            </w: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a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5360EF">
              <w:rPr>
                <w:sz w:val="18"/>
                <w:szCs w:val="18"/>
              </w:rPr>
              <w:t xml:space="preserve">Şablona uygun olarak ve şablonda belirtilen tüm başlıklar eksiksiz olarak yazılmıştır. </w:t>
            </w:r>
            <w:r w:rsidR="006A6CFC">
              <w:rPr>
                <w:b/>
                <w:sz w:val="18"/>
                <w:szCs w:val="18"/>
              </w:rPr>
              <w:t>(4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b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5360EF">
              <w:rPr>
                <w:sz w:val="18"/>
                <w:szCs w:val="18"/>
              </w:rPr>
              <w:t xml:space="preserve">Dilbilgisi kurallarına uyulmuştur. </w:t>
            </w:r>
            <w:r w:rsidR="006A6CFC">
              <w:rPr>
                <w:b/>
                <w:sz w:val="18"/>
                <w:szCs w:val="18"/>
              </w:rPr>
              <w:t>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c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5360EF" w:rsidRPr="005360EF">
              <w:rPr>
                <w:sz w:val="18"/>
                <w:szCs w:val="18"/>
              </w:rPr>
              <w:t xml:space="preserve">Bütün şekil ve tablolar ile </w:t>
            </w:r>
            <w:r w:rsidR="005360EF">
              <w:rPr>
                <w:sz w:val="18"/>
                <w:szCs w:val="18"/>
              </w:rPr>
              <w:t>denklemler numaralandırılmıştır</w:t>
            </w:r>
            <w:r w:rsidRPr="00A73B26">
              <w:rPr>
                <w:sz w:val="18"/>
                <w:szCs w:val="18"/>
              </w:rPr>
              <w:t xml:space="preserve">. </w:t>
            </w:r>
            <w:r w:rsidR="006A6CFC">
              <w:rPr>
                <w:b/>
                <w:sz w:val="18"/>
                <w:szCs w:val="18"/>
              </w:rPr>
              <w:t>(2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  <w:r w:rsidR="005360EF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5360EF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d</w:t>
            </w:r>
            <w:proofErr w:type="gramEnd"/>
            <w:r w:rsidRPr="00A73B26">
              <w:rPr>
                <w:sz w:val="18"/>
                <w:szCs w:val="18"/>
              </w:rPr>
              <w:t>.</w:t>
            </w:r>
            <w:r w:rsidR="005360EF">
              <w:t xml:space="preserve"> </w:t>
            </w:r>
            <w:r w:rsidR="005360EF" w:rsidRPr="005360EF">
              <w:rPr>
                <w:sz w:val="18"/>
                <w:szCs w:val="18"/>
              </w:rPr>
              <w:t>Bütün şekil ve tablolar</w:t>
            </w:r>
            <w:r w:rsidR="005360EF">
              <w:rPr>
                <w:sz w:val="18"/>
                <w:szCs w:val="18"/>
              </w:rPr>
              <w:t xml:space="preserve"> anlaşılır niteliktedir ve her birine isim veya başlık verilmiştir</w:t>
            </w:r>
            <w:r w:rsidRPr="00A73B26">
              <w:rPr>
                <w:sz w:val="18"/>
                <w:szCs w:val="18"/>
              </w:rPr>
              <w:t xml:space="preserve">. </w:t>
            </w:r>
            <w:r w:rsidR="006A6CFC">
              <w:rPr>
                <w:b/>
                <w:sz w:val="18"/>
                <w:szCs w:val="18"/>
              </w:rPr>
              <w:t>(2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D87266" w:rsidRPr="00010D13" w:rsidTr="005360EF">
        <w:tc>
          <w:tcPr>
            <w:tcW w:w="753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A73B26" w:rsidRDefault="00D87266" w:rsidP="006A6CFC">
            <w:pPr>
              <w:rPr>
                <w:sz w:val="18"/>
                <w:szCs w:val="18"/>
              </w:rPr>
            </w:pPr>
            <w:proofErr w:type="gramStart"/>
            <w:r w:rsidRPr="00A73B26">
              <w:rPr>
                <w:sz w:val="18"/>
                <w:szCs w:val="18"/>
              </w:rPr>
              <w:t>e</w:t>
            </w:r>
            <w:proofErr w:type="gramEnd"/>
            <w:r w:rsidRPr="00A73B26">
              <w:rPr>
                <w:sz w:val="18"/>
                <w:szCs w:val="18"/>
              </w:rPr>
              <w:t xml:space="preserve">. </w:t>
            </w:r>
            <w:r w:rsidR="005360EF">
              <w:rPr>
                <w:sz w:val="18"/>
                <w:szCs w:val="18"/>
              </w:rPr>
              <w:t>Metin içinde referanslara uygun şekilde atıf yapılmıştır</w:t>
            </w:r>
            <w:r w:rsidRPr="00A73B26">
              <w:rPr>
                <w:sz w:val="18"/>
                <w:szCs w:val="18"/>
              </w:rPr>
              <w:t xml:space="preserve">. </w:t>
            </w:r>
            <w:r w:rsidR="006A6CFC">
              <w:rPr>
                <w:b/>
                <w:sz w:val="18"/>
                <w:szCs w:val="18"/>
              </w:rPr>
              <w:t>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87266" w:rsidRPr="00010D13" w:rsidRDefault="00D87266" w:rsidP="00A73B26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A73B26" w:rsidRDefault="005360EF" w:rsidP="005360EF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</w:t>
            </w:r>
            <w:proofErr w:type="gramEnd"/>
            <w:r>
              <w:rPr>
                <w:sz w:val="18"/>
                <w:szCs w:val="18"/>
              </w:rPr>
              <w:t xml:space="preserve">. Kaynak listesi verilmiştir. </w:t>
            </w:r>
            <w:r w:rsidR="006A6CFC">
              <w:rPr>
                <w:b/>
                <w:sz w:val="18"/>
                <w:szCs w:val="18"/>
              </w:rPr>
              <w:t>(3</w:t>
            </w:r>
            <w:r w:rsidRPr="005360EF">
              <w:rPr>
                <w:b/>
                <w:sz w:val="18"/>
                <w:szCs w:val="18"/>
              </w:rPr>
              <w:t xml:space="preserve"> puan)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Default="005360EF" w:rsidP="006A6CFC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g.</w:t>
            </w:r>
            <w:proofErr w:type="gramEnd"/>
            <w:r>
              <w:rPr>
                <w:sz w:val="18"/>
                <w:szCs w:val="18"/>
              </w:rPr>
              <w:t xml:space="preserve"> Kullanılan kaynakların en az %50’si son 5 yıla aittir. </w:t>
            </w:r>
            <w:r w:rsidR="006A6CFC">
              <w:rPr>
                <w:b/>
                <w:sz w:val="18"/>
                <w:szCs w:val="18"/>
              </w:rPr>
              <w:t>(3</w:t>
            </w:r>
            <w:r w:rsidRPr="005360EF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</w:tr>
      <w:tr w:rsidR="006A6CFC" w:rsidRPr="00010D13" w:rsidTr="00B75A75">
        <w:tc>
          <w:tcPr>
            <w:tcW w:w="10509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A6CFC" w:rsidRPr="006A6CFC" w:rsidRDefault="006A6CFC" w:rsidP="006A6CFC">
            <w:pPr>
              <w:rPr>
                <w:i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.</w:t>
            </w:r>
            <w:r w:rsidRPr="00010D13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Proje</w:t>
            </w:r>
            <w:r w:rsidRPr="00010D13">
              <w:rPr>
                <w:b/>
                <w:sz w:val="20"/>
                <w:szCs w:val="20"/>
              </w:rPr>
              <w:t xml:space="preserve"> Sunum</w:t>
            </w:r>
            <w:r>
              <w:rPr>
                <w:b/>
                <w:sz w:val="20"/>
                <w:szCs w:val="20"/>
              </w:rPr>
              <w:t>u</w:t>
            </w:r>
            <w:r w:rsidR="002A528C">
              <w:rPr>
                <w:b/>
                <w:sz w:val="20"/>
                <w:szCs w:val="20"/>
                <w:vertAlign w:val="superscript"/>
              </w:rPr>
              <w:t>3</w:t>
            </w:r>
            <w:r w:rsidRPr="006A6CFC">
              <w:rPr>
                <w:b/>
                <w:sz w:val="20"/>
                <w:szCs w:val="20"/>
              </w:rPr>
              <w:t xml:space="preserve"> </w:t>
            </w:r>
            <w:r w:rsidRPr="006A6CFC">
              <w:rPr>
                <w:b/>
                <w:i/>
                <w:sz w:val="20"/>
                <w:szCs w:val="20"/>
              </w:rPr>
              <w:t>(PÇ 3a, 3b)</w:t>
            </w: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6A6CFC" w:rsidRDefault="006A6CFC" w:rsidP="006A6CFC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Sunum planı verildi ve hedefler açık bir şekilde belirtildi.</w:t>
            </w:r>
            <w:r>
              <w:rPr>
                <w:b/>
                <w:sz w:val="18"/>
                <w:szCs w:val="18"/>
              </w:rPr>
              <w:t xml:space="preserve"> 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6A6CFC" w:rsidRDefault="006A6CFC" w:rsidP="006A6CFC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Konu ile ilgili gerekli temel bilgiler verildi.</w:t>
            </w:r>
            <w:r>
              <w:rPr>
                <w:b/>
                <w:sz w:val="18"/>
                <w:szCs w:val="18"/>
              </w:rPr>
              <w:t xml:space="preserve"> 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5360EF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6A6CFC" w:rsidRDefault="006A6CFC" w:rsidP="006A6CFC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Görsel araçlar</w:t>
            </w:r>
            <w:r>
              <w:rPr>
                <w:sz w:val="18"/>
                <w:szCs w:val="18"/>
              </w:rPr>
              <w:t xml:space="preserve"> yeterli düzeyde kullanıldı ve </w:t>
            </w:r>
            <w:r w:rsidRPr="006A6CFC">
              <w:rPr>
                <w:sz w:val="18"/>
                <w:szCs w:val="18"/>
              </w:rPr>
              <w:t xml:space="preserve">konu bütünlüğü </w:t>
            </w:r>
            <w:r>
              <w:rPr>
                <w:sz w:val="18"/>
                <w:szCs w:val="18"/>
              </w:rPr>
              <w:t>sağlandı</w:t>
            </w:r>
            <w:r w:rsidRPr="006A6CFC">
              <w:rPr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 xml:space="preserve"> 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</w:tr>
      <w:tr w:rsidR="005360EF" w:rsidRPr="00010D13" w:rsidTr="006A6CFC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6A6CFC" w:rsidRDefault="006A6CFC" w:rsidP="006A6CFC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Sunumda kaynaklar ilgili slaytta verilmişti.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(2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360EF" w:rsidRPr="00010D13" w:rsidRDefault="005360EF" w:rsidP="005360EF">
            <w:pPr>
              <w:jc w:val="center"/>
              <w:rPr>
                <w:sz w:val="20"/>
                <w:szCs w:val="20"/>
              </w:rPr>
            </w:pPr>
          </w:p>
        </w:tc>
      </w:tr>
      <w:tr w:rsidR="006A6CFC" w:rsidRPr="00010D13" w:rsidTr="006A6CFC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A6CFC" w:rsidRPr="006A6CFC" w:rsidRDefault="006A6CFC" w:rsidP="006A6CFC">
            <w:pPr>
              <w:pStyle w:val="ListeParagraf"/>
              <w:numPr>
                <w:ilvl w:val="0"/>
                <w:numId w:val="11"/>
              </w:numPr>
              <w:ind w:left="194" w:hanging="194"/>
              <w:rPr>
                <w:sz w:val="18"/>
                <w:szCs w:val="18"/>
              </w:rPr>
            </w:pPr>
            <w:r w:rsidRPr="006A6CFC">
              <w:rPr>
                <w:sz w:val="18"/>
                <w:szCs w:val="18"/>
              </w:rPr>
              <w:t>Sonuçlar açık ve anlaşılır bir şekilde sunuldu.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(3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5360E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5360EF">
            <w:pPr>
              <w:jc w:val="center"/>
              <w:rPr>
                <w:sz w:val="20"/>
                <w:szCs w:val="20"/>
              </w:rPr>
            </w:pPr>
          </w:p>
        </w:tc>
      </w:tr>
      <w:tr w:rsidR="006A6CFC" w:rsidRPr="00010D13" w:rsidTr="00D64D25">
        <w:tc>
          <w:tcPr>
            <w:tcW w:w="7532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A6CFC" w:rsidRPr="006A6CFC" w:rsidRDefault="006A6CFC" w:rsidP="006A6CFC">
            <w:pPr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sz w:val="18"/>
                <w:szCs w:val="18"/>
              </w:rPr>
              <w:t>f</w:t>
            </w:r>
            <w:proofErr w:type="gramEnd"/>
            <w:r>
              <w:rPr>
                <w:sz w:val="18"/>
                <w:szCs w:val="18"/>
              </w:rPr>
              <w:t xml:space="preserve">.  </w:t>
            </w:r>
            <w:r w:rsidRPr="006A6CFC">
              <w:rPr>
                <w:sz w:val="18"/>
                <w:szCs w:val="18"/>
              </w:rPr>
              <w:t>Soru ve yorumlara başarılı şekilde yanıt verildi.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(6</w:t>
            </w:r>
            <w:r w:rsidRPr="00A73B26">
              <w:rPr>
                <w:b/>
                <w:sz w:val="18"/>
                <w:szCs w:val="18"/>
              </w:rPr>
              <w:t xml:space="preserve"> puan)</w:t>
            </w: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6A6C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6A6C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6A6CF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6CFC" w:rsidRPr="00010D13" w:rsidRDefault="006A6CFC" w:rsidP="006A6CFC">
            <w:pPr>
              <w:jc w:val="center"/>
              <w:rPr>
                <w:sz w:val="20"/>
                <w:szCs w:val="20"/>
              </w:rPr>
            </w:pPr>
          </w:p>
        </w:tc>
      </w:tr>
      <w:tr w:rsidR="006A6CFC" w:rsidRPr="00010D13" w:rsidTr="006A6CFC">
        <w:tc>
          <w:tcPr>
            <w:tcW w:w="9233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6A6CFC" w:rsidRDefault="006A6CFC" w:rsidP="006A6CF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4. Öğrencinin Ara Sınav Notu: </w:t>
            </w:r>
          </w:p>
          <w:p w:rsidR="006A6CFC" w:rsidRDefault="006A6CFC" w:rsidP="006A6CFC">
            <w:pPr>
              <w:rPr>
                <w:b/>
                <w:sz w:val="20"/>
                <w:szCs w:val="20"/>
                <w:vertAlign w:val="superscript"/>
              </w:rPr>
            </w:pPr>
            <w:r w:rsidRPr="005360EF">
              <w:rPr>
                <w:sz w:val="20"/>
                <w:szCs w:val="20"/>
              </w:rPr>
              <w:t>Proje yönetimi, risk yönetimi ve değişiklik yönetimi gibi, iş hayatındaki uygulamalar hakkında bilgi</w:t>
            </w:r>
            <w:r>
              <w:rPr>
                <w:sz w:val="20"/>
                <w:szCs w:val="20"/>
              </w:rPr>
              <w:t xml:space="preserve"> (PÇ 10a)</w:t>
            </w:r>
          </w:p>
          <w:p w:rsidR="006A6CFC" w:rsidRPr="005360EF" w:rsidRDefault="006A6CFC" w:rsidP="006A6CFC">
            <w:pPr>
              <w:rPr>
                <w:sz w:val="16"/>
                <w:szCs w:val="16"/>
              </w:rPr>
            </w:pPr>
            <w:r w:rsidRPr="005360EF">
              <w:rPr>
                <w:sz w:val="16"/>
                <w:szCs w:val="16"/>
              </w:rPr>
              <w:t>Öğrenc</w:t>
            </w:r>
            <w:r>
              <w:rPr>
                <w:sz w:val="16"/>
                <w:szCs w:val="16"/>
              </w:rPr>
              <w:t>inin ara sınavda aldığı notun %2</w:t>
            </w:r>
            <w:r w:rsidRPr="005360EF">
              <w:rPr>
                <w:sz w:val="16"/>
                <w:szCs w:val="16"/>
              </w:rPr>
              <w:t>0’</w:t>
            </w:r>
            <w:r>
              <w:rPr>
                <w:sz w:val="16"/>
                <w:szCs w:val="16"/>
              </w:rPr>
              <w:t>si</w:t>
            </w:r>
            <w:r w:rsidRPr="005360EF">
              <w:rPr>
                <w:sz w:val="16"/>
                <w:szCs w:val="16"/>
              </w:rPr>
              <w:t xml:space="preserve"> yazılmalıdır.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6A6CFC" w:rsidRPr="00010D13" w:rsidRDefault="006A6CFC" w:rsidP="006A6CFC">
            <w:pPr>
              <w:rPr>
                <w:sz w:val="20"/>
                <w:szCs w:val="20"/>
              </w:rPr>
            </w:pPr>
          </w:p>
        </w:tc>
      </w:tr>
      <w:tr w:rsidR="006A6CFC" w:rsidRPr="00010D13" w:rsidTr="00F72925">
        <w:tc>
          <w:tcPr>
            <w:tcW w:w="9233" w:type="dxa"/>
            <w:gridSpan w:val="9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6A6CFC" w:rsidRPr="00010D13" w:rsidRDefault="006A6CFC" w:rsidP="006A6CFC">
            <w:pPr>
              <w:jc w:val="right"/>
              <w:rPr>
                <w:sz w:val="20"/>
                <w:szCs w:val="20"/>
              </w:rPr>
            </w:pPr>
            <w:r w:rsidRPr="00010D13">
              <w:rPr>
                <w:b/>
                <w:sz w:val="20"/>
                <w:szCs w:val="20"/>
              </w:rPr>
              <w:t>TOPLAM</w:t>
            </w:r>
            <w:r w:rsidR="002A528C" w:rsidRPr="002A528C">
              <w:rPr>
                <w:b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:rsidR="006A6CFC" w:rsidRPr="00010D13" w:rsidRDefault="006A6CFC" w:rsidP="006A6CFC">
            <w:pPr>
              <w:rPr>
                <w:sz w:val="20"/>
                <w:szCs w:val="20"/>
              </w:rPr>
            </w:pPr>
          </w:p>
        </w:tc>
      </w:tr>
      <w:tr w:rsidR="006A6CFC" w:rsidRPr="00010D13" w:rsidTr="00341E0E">
        <w:trPr>
          <w:trHeight w:val="296"/>
        </w:trPr>
        <w:tc>
          <w:tcPr>
            <w:tcW w:w="10509" w:type="dxa"/>
            <w:gridSpan w:val="10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A528C" w:rsidRDefault="002A528C" w:rsidP="006A6CFC">
            <w:pPr>
              <w:rPr>
                <w:sz w:val="16"/>
                <w:szCs w:val="16"/>
                <w:vertAlign w:val="superscript"/>
              </w:rPr>
            </w:pPr>
            <w:r w:rsidRPr="002A528C">
              <w:rPr>
                <w:sz w:val="16"/>
                <w:szCs w:val="16"/>
                <w:vertAlign w:val="superscript"/>
              </w:rPr>
              <w:t xml:space="preserve">1 </w:t>
            </w:r>
            <w:r w:rsidRPr="002A528C">
              <w:rPr>
                <w:sz w:val="16"/>
                <w:szCs w:val="16"/>
              </w:rPr>
              <w:t xml:space="preserve">Proje çalışmasının </w:t>
            </w:r>
            <w:proofErr w:type="spellStart"/>
            <w:r w:rsidRPr="002A528C">
              <w:rPr>
                <w:sz w:val="16"/>
                <w:szCs w:val="16"/>
              </w:rPr>
              <w:t>Turnitin</w:t>
            </w:r>
            <w:proofErr w:type="spellEnd"/>
            <w:r w:rsidRPr="002A528C">
              <w:rPr>
                <w:sz w:val="16"/>
                <w:szCs w:val="16"/>
              </w:rPr>
              <w:t xml:space="preserve"> ya da </w:t>
            </w:r>
            <w:proofErr w:type="spellStart"/>
            <w:r w:rsidRPr="002A528C">
              <w:rPr>
                <w:sz w:val="16"/>
                <w:szCs w:val="16"/>
              </w:rPr>
              <w:t>Urkund</w:t>
            </w:r>
            <w:proofErr w:type="spellEnd"/>
            <w:r w:rsidRPr="002A528C">
              <w:rPr>
                <w:sz w:val="16"/>
                <w:szCs w:val="16"/>
              </w:rPr>
              <w:t xml:space="preserve"> benzeri programdan kaynakça hariç en fazla %30 benzerlik içermesi gerekmektedir.</w:t>
            </w:r>
          </w:p>
          <w:p w:rsidR="006A6CFC" w:rsidRDefault="002A528C" w:rsidP="006A6C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  <w:vertAlign w:val="superscript"/>
              </w:rPr>
              <w:t xml:space="preserve">2 </w:t>
            </w:r>
            <w:r w:rsidR="006A6CFC" w:rsidRPr="00A73B26">
              <w:rPr>
                <w:sz w:val="16"/>
                <w:szCs w:val="16"/>
              </w:rPr>
              <w:t xml:space="preserve">İlgili ölçüt yerine getirilmediyse </w:t>
            </w:r>
            <w:r w:rsidR="006A6CFC" w:rsidRPr="00A73B26">
              <w:rPr>
                <w:b/>
                <w:i/>
                <w:sz w:val="16"/>
                <w:szCs w:val="16"/>
              </w:rPr>
              <w:t>0 puan</w:t>
            </w:r>
            <w:r w:rsidR="006A6CFC" w:rsidRPr="00A73B26">
              <w:rPr>
                <w:sz w:val="16"/>
                <w:szCs w:val="16"/>
              </w:rPr>
              <w:t xml:space="preserve">, kısmen yerine getirildiyse ilgili puanın </w:t>
            </w:r>
            <w:r w:rsidR="006A6CFC" w:rsidRPr="00A73B26">
              <w:rPr>
                <w:b/>
                <w:sz w:val="16"/>
                <w:szCs w:val="16"/>
              </w:rPr>
              <w:t>yarısı</w:t>
            </w:r>
            <w:r w:rsidR="006A6CFC" w:rsidRPr="00A73B26">
              <w:rPr>
                <w:sz w:val="16"/>
                <w:szCs w:val="16"/>
              </w:rPr>
              <w:t xml:space="preserve"> ya da yerine getirildiyse ilgili puanın </w:t>
            </w:r>
            <w:r w:rsidR="006A6CFC" w:rsidRPr="00A73B26">
              <w:rPr>
                <w:b/>
                <w:sz w:val="16"/>
                <w:szCs w:val="16"/>
              </w:rPr>
              <w:t>tamamı</w:t>
            </w:r>
            <w:r w:rsidR="006A6CFC">
              <w:rPr>
                <w:sz w:val="16"/>
                <w:szCs w:val="16"/>
              </w:rPr>
              <w:t xml:space="preserve"> yazılacaktır. </w:t>
            </w:r>
          </w:p>
          <w:p w:rsidR="006A6CFC" w:rsidRPr="00A73B26" w:rsidRDefault="002A528C" w:rsidP="006A6CF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  <w:vertAlign w:val="superscript"/>
              </w:rPr>
              <w:t>3</w:t>
            </w:r>
            <w:r w:rsidR="006A6CFC">
              <w:rPr>
                <w:sz w:val="16"/>
                <w:szCs w:val="16"/>
              </w:rPr>
              <w:t xml:space="preserve"> </w:t>
            </w:r>
            <w:r w:rsidR="006A6CFC" w:rsidRPr="006A6CFC">
              <w:rPr>
                <w:sz w:val="16"/>
                <w:szCs w:val="16"/>
              </w:rPr>
              <w:t xml:space="preserve">Proje </w:t>
            </w:r>
            <w:proofErr w:type="spellStart"/>
            <w:r w:rsidR="006A6CFC">
              <w:rPr>
                <w:sz w:val="16"/>
                <w:szCs w:val="16"/>
              </w:rPr>
              <w:t>barkovizyon</w:t>
            </w:r>
            <w:proofErr w:type="spellEnd"/>
            <w:r w:rsidR="006A6CFC">
              <w:rPr>
                <w:sz w:val="16"/>
                <w:szCs w:val="16"/>
              </w:rPr>
              <w:t xml:space="preserve"> kullanılarak ve </w:t>
            </w:r>
            <w:proofErr w:type="spellStart"/>
            <w:r w:rsidR="006A6CFC">
              <w:rPr>
                <w:sz w:val="16"/>
                <w:szCs w:val="16"/>
              </w:rPr>
              <w:t>powerpoint</w:t>
            </w:r>
            <w:proofErr w:type="spellEnd"/>
            <w:r w:rsidR="006A6CFC">
              <w:rPr>
                <w:sz w:val="16"/>
                <w:szCs w:val="16"/>
              </w:rPr>
              <w:t xml:space="preserve"> vb. programlarda hazırlanm</w:t>
            </w:r>
            <w:r w:rsidR="00DD10B9">
              <w:rPr>
                <w:sz w:val="16"/>
                <w:szCs w:val="16"/>
              </w:rPr>
              <w:t>ı</w:t>
            </w:r>
            <w:bookmarkStart w:id="0" w:name="_GoBack"/>
            <w:bookmarkEnd w:id="0"/>
            <w:r w:rsidR="006A6CFC">
              <w:rPr>
                <w:sz w:val="16"/>
                <w:szCs w:val="16"/>
              </w:rPr>
              <w:t>ş olarak sunulacaktır.</w:t>
            </w:r>
            <w:r w:rsidR="006A6CFC" w:rsidRPr="00A73B26">
              <w:rPr>
                <w:sz w:val="16"/>
                <w:szCs w:val="16"/>
              </w:rPr>
              <w:t xml:space="preserve"> </w:t>
            </w:r>
          </w:p>
          <w:p w:rsidR="006A6CFC" w:rsidRPr="00A73B26" w:rsidRDefault="002A528C" w:rsidP="002A528C">
            <w:pPr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  <w:vertAlign w:val="superscript"/>
              </w:rPr>
              <w:t>4</w:t>
            </w:r>
            <w:r>
              <w:rPr>
                <w:sz w:val="16"/>
                <w:szCs w:val="16"/>
              </w:rPr>
              <w:t xml:space="preserve"> </w:t>
            </w:r>
            <w:r w:rsidR="006A6CFC" w:rsidRPr="00A73B26">
              <w:rPr>
                <w:sz w:val="16"/>
                <w:szCs w:val="16"/>
              </w:rPr>
              <w:t xml:space="preserve">Başarı notu çizelgesi:   </w:t>
            </w:r>
            <w:r w:rsidR="006A6CFC">
              <w:rPr>
                <w:rFonts w:cs="Arial"/>
                <w:sz w:val="16"/>
                <w:szCs w:val="16"/>
              </w:rPr>
              <w:t>AA:91-</w:t>
            </w:r>
            <w:proofErr w:type="gramStart"/>
            <w:r w:rsidR="006A6CFC">
              <w:rPr>
                <w:rFonts w:cs="Arial"/>
                <w:sz w:val="16"/>
                <w:szCs w:val="16"/>
              </w:rPr>
              <w:t>100   BA</w:t>
            </w:r>
            <w:proofErr w:type="gramEnd"/>
            <w:r w:rsidR="006A6CFC">
              <w:rPr>
                <w:rFonts w:cs="Arial"/>
                <w:sz w:val="16"/>
                <w:szCs w:val="16"/>
              </w:rPr>
              <w:t>: 81-90   BB: 71-80   CB: 61-70   CC:51-60   DC:46-50   DD:41-45   FD:31-40   FF:0-30</w:t>
            </w:r>
            <w:r w:rsidR="006A6CFC" w:rsidRPr="00A73B26">
              <w:rPr>
                <w:rFonts w:cs="Arial"/>
                <w:sz w:val="16"/>
                <w:szCs w:val="16"/>
              </w:rPr>
              <w:t xml:space="preserve">   F0:Devamsız </w:t>
            </w:r>
          </w:p>
        </w:tc>
      </w:tr>
      <w:tr w:rsidR="006A6CFC" w:rsidRPr="00010D13" w:rsidTr="00E12DA1">
        <w:trPr>
          <w:trHeight w:val="137"/>
        </w:trPr>
        <w:tc>
          <w:tcPr>
            <w:tcW w:w="5264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JÜRİ DEĞERLENDİRME SONUCU</w:t>
            </w:r>
          </w:p>
        </w:tc>
        <w:tc>
          <w:tcPr>
            <w:tcW w:w="5245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BAĞIL DEĞERLENDİRME NOTU</w:t>
            </w:r>
          </w:p>
        </w:tc>
      </w:tr>
      <w:tr w:rsidR="006A6CFC" w:rsidRPr="00010D13" w:rsidTr="006A6CFC">
        <w:trPr>
          <w:trHeight w:val="642"/>
        </w:trPr>
        <w:tc>
          <w:tcPr>
            <w:tcW w:w="5264" w:type="dxa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6CFC" w:rsidRPr="00A73B26" w:rsidRDefault="001B42FF" w:rsidP="001B42F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BAŞARILI </w:t>
            </w:r>
            <w:r w:rsidRPr="001B42FF">
              <w:rPr>
                <w:rFonts w:ascii="Arial" w:hAnsi="Arial" w:cs="Arial"/>
                <w:b/>
                <w:sz w:val="40"/>
                <w:szCs w:val="40"/>
              </w:rPr>
              <w:t>□</w:t>
            </w:r>
            <w:r w:rsidR="006A6CFC" w:rsidRPr="00A73B26">
              <w:rPr>
                <w:rFonts w:ascii="Arial" w:hAnsi="Arial" w:cs="Arial"/>
                <w:b/>
                <w:sz w:val="20"/>
                <w:szCs w:val="20"/>
              </w:rPr>
              <w:t xml:space="preserve">                      BAŞARISIZ </w:t>
            </w:r>
            <w:r w:rsidRPr="001B42FF">
              <w:rPr>
                <w:rFonts w:ascii="Arial" w:hAnsi="Arial" w:cs="Arial"/>
                <w:b/>
                <w:sz w:val="40"/>
                <w:szCs w:val="40"/>
              </w:rPr>
              <w:t>□</w:t>
            </w:r>
          </w:p>
        </w:tc>
        <w:tc>
          <w:tcPr>
            <w:tcW w:w="5245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A6CFC" w:rsidRDefault="006A6CFC" w:rsidP="006A6CF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A6CFC" w:rsidRPr="00010D13" w:rsidTr="005360EF">
        <w:trPr>
          <w:trHeight w:val="176"/>
        </w:trPr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A6CFC" w:rsidRPr="00010D13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A6CFC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22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A6CFC" w:rsidRPr="00AE169C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A6CFC" w:rsidRPr="00AE169C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A6CFC" w:rsidRPr="00AE169C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A6CFC" w:rsidRPr="00AE169C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6A6CFC" w:rsidRPr="00AE169C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A6CFC" w:rsidRPr="00010D13" w:rsidTr="009C740F">
        <w:trPr>
          <w:trHeight w:val="17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Unvan</w:t>
            </w:r>
          </w:p>
        </w:tc>
        <w:tc>
          <w:tcPr>
            <w:tcW w:w="5226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Adı Soyadı</w:t>
            </w:r>
          </w:p>
        </w:tc>
        <w:tc>
          <w:tcPr>
            <w:tcW w:w="2429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İmza</w:t>
            </w:r>
          </w:p>
        </w:tc>
      </w:tr>
      <w:tr w:rsidR="006A6CFC" w:rsidRPr="00010D13" w:rsidTr="004D64F9">
        <w:trPr>
          <w:trHeight w:val="17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Danışman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226" w:type="dxa"/>
            <w:gridSpan w:val="3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429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6A6CFC" w:rsidRPr="00010D13" w:rsidTr="00BA5246">
        <w:trPr>
          <w:trHeight w:val="17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226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429" w:type="dxa"/>
            <w:gridSpan w:val="5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6A6CFC" w:rsidRPr="00010D13" w:rsidTr="001B42FF">
        <w:trPr>
          <w:trHeight w:val="17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73B26">
              <w:rPr>
                <w:rFonts w:ascii="Arial" w:hAnsi="Arial" w:cs="Arial"/>
                <w:b/>
                <w:sz w:val="20"/>
                <w:szCs w:val="20"/>
              </w:rPr>
              <w:t>Üye</w:t>
            </w:r>
          </w:p>
        </w:tc>
        <w:tc>
          <w:tcPr>
            <w:tcW w:w="143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52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429" w:type="dxa"/>
            <w:gridSpan w:val="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A6CFC" w:rsidRPr="00A73B26" w:rsidRDefault="006A6CFC" w:rsidP="006A6CFC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:rsidR="00E9706C" w:rsidRDefault="00E9706C" w:rsidP="006A6CFC"/>
    <w:sectPr w:rsidR="00E9706C" w:rsidSect="006A6CFC">
      <w:headerReference w:type="default" r:id="rId8"/>
      <w:pgSz w:w="11906" w:h="16838"/>
      <w:pgMar w:top="284" w:right="1418" w:bottom="142" w:left="1247" w:header="27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1EC3" w:rsidRDefault="00731EC3" w:rsidP="00596DEB">
      <w:pPr>
        <w:spacing w:after="0" w:line="240" w:lineRule="auto"/>
      </w:pPr>
      <w:r>
        <w:separator/>
      </w:r>
    </w:p>
  </w:endnote>
  <w:endnote w:type="continuationSeparator" w:id="0">
    <w:p w:rsidR="00731EC3" w:rsidRDefault="00731EC3" w:rsidP="00596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1EC3" w:rsidRDefault="00731EC3" w:rsidP="00596DEB">
      <w:pPr>
        <w:spacing w:after="0" w:line="240" w:lineRule="auto"/>
      </w:pPr>
      <w:r>
        <w:separator/>
      </w:r>
    </w:p>
  </w:footnote>
  <w:footnote w:type="continuationSeparator" w:id="0">
    <w:p w:rsidR="00731EC3" w:rsidRDefault="00731EC3" w:rsidP="00596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7818"/>
    </w:tblGrid>
    <w:tr w:rsidR="00D87266" w:rsidTr="00D87266">
      <w:tc>
        <w:tcPr>
          <w:tcW w:w="1413" w:type="dxa"/>
        </w:tcPr>
        <w:p w:rsidR="00D87266" w:rsidRDefault="00D87266" w:rsidP="007B6551">
          <w:pPr>
            <w:pStyle w:val="stbilgi"/>
            <w:rPr>
              <w:sz w:val="24"/>
              <w:szCs w:val="24"/>
            </w:rPr>
          </w:pPr>
          <w:r>
            <w:rPr>
              <w:noProof/>
              <w:lang w:eastAsia="tr-TR"/>
            </w:rPr>
            <w:drawing>
              <wp:inline distT="0" distB="0" distL="0" distR="0">
                <wp:extent cx="684000" cy="721537"/>
                <wp:effectExtent l="0" t="0" r="1905" b="2540"/>
                <wp:docPr id="13" name="Resim 13" descr="http://www.yildiz.edu.tr/images/files/ytulogo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www.yildiz.edu.tr/images/files/ytulogopng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600" t="7455" r="9064" b="12983"/>
                        <a:stretch/>
                      </pic:blipFill>
                      <pic:spPr bwMode="auto">
                        <a:xfrm>
                          <a:off x="0" y="0"/>
                          <a:ext cx="684000" cy="721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18" w:type="dxa"/>
          <w:vAlign w:val="center"/>
        </w:tcPr>
        <w:p w:rsidR="00D87266" w:rsidRPr="006A6CFC" w:rsidRDefault="00D87266" w:rsidP="00D87266">
          <w:pPr>
            <w:pStyle w:val="stbilgi"/>
            <w:jc w:val="center"/>
            <w:rPr>
              <w:b/>
            </w:rPr>
          </w:pPr>
          <w:r w:rsidRPr="006A6CFC">
            <w:rPr>
              <w:b/>
              <w:sz w:val="24"/>
              <w:szCs w:val="24"/>
            </w:rPr>
            <w:t>KİMYA-METALÜRJİ FAKÜLTESİ</w:t>
          </w:r>
        </w:p>
        <w:p w:rsidR="00D87266" w:rsidRPr="006A6CFC" w:rsidRDefault="00D87266" w:rsidP="00D87266">
          <w:pPr>
            <w:pStyle w:val="stbilgi"/>
            <w:jc w:val="center"/>
            <w:rPr>
              <w:b/>
              <w:sz w:val="24"/>
              <w:szCs w:val="24"/>
            </w:rPr>
          </w:pPr>
          <w:r w:rsidRPr="006A6CFC">
            <w:rPr>
              <w:b/>
              <w:sz w:val="24"/>
              <w:szCs w:val="24"/>
            </w:rPr>
            <w:t>BİYOMÜHENDİSLİK BÖLÜMÜ</w:t>
          </w:r>
        </w:p>
        <w:p w:rsidR="00D87266" w:rsidRPr="00D87266" w:rsidRDefault="00D87266" w:rsidP="00D87266">
          <w:pPr>
            <w:pStyle w:val="stbilgi"/>
            <w:jc w:val="center"/>
          </w:pPr>
          <w:r w:rsidRPr="006A6CFC">
            <w:rPr>
              <w:b/>
              <w:sz w:val="24"/>
              <w:szCs w:val="24"/>
            </w:rPr>
            <w:t>PROJE DEĞERLENDİRME FORMU</w:t>
          </w:r>
        </w:p>
      </w:tc>
    </w:tr>
  </w:tbl>
  <w:p w:rsidR="00D87266" w:rsidRPr="006A6CFC" w:rsidRDefault="00D87266" w:rsidP="006A6CFC">
    <w:pPr>
      <w:pStyle w:val="stbilgi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456B32"/>
    <w:multiLevelType w:val="hybridMultilevel"/>
    <w:tmpl w:val="B1C0B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7043A"/>
    <w:multiLevelType w:val="hybridMultilevel"/>
    <w:tmpl w:val="F2E60EFC"/>
    <w:lvl w:ilvl="0" w:tplc="7B7CAF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105F0"/>
    <w:multiLevelType w:val="hybridMultilevel"/>
    <w:tmpl w:val="15AA5C5C"/>
    <w:lvl w:ilvl="0" w:tplc="F14A2A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40286"/>
    <w:multiLevelType w:val="hybridMultilevel"/>
    <w:tmpl w:val="00C294B8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14972"/>
    <w:multiLevelType w:val="hybridMultilevel"/>
    <w:tmpl w:val="DBFC11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A02242"/>
    <w:multiLevelType w:val="hybridMultilevel"/>
    <w:tmpl w:val="7B2E0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891449"/>
    <w:multiLevelType w:val="hybridMultilevel"/>
    <w:tmpl w:val="534CE540"/>
    <w:lvl w:ilvl="0" w:tplc="DDDA97C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D738E9"/>
    <w:multiLevelType w:val="hybridMultilevel"/>
    <w:tmpl w:val="521A0F00"/>
    <w:lvl w:ilvl="0" w:tplc="3CF6F38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CF3313"/>
    <w:multiLevelType w:val="hybridMultilevel"/>
    <w:tmpl w:val="3D6CD4C6"/>
    <w:lvl w:ilvl="0" w:tplc="D048F8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803DE5"/>
    <w:multiLevelType w:val="hybridMultilevel"/>
    <w:tmpl w:val="EC10D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C41340"/>
    <w:multiLevelType w:val="hybridMultilevel"/>
    <w:tmpl w:val="B48E2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10"/>
  </w:num>
  <w:num w:numId="5">
    <w:abstractNumId w:val="9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bc0MDY0tzQzNzVV0lEKTi0uzszPAykwrgUAPvr4BCwAAAA="/>
  </w:docVars>
  <w:rsids>
    <w:rsidRoot w:val="00601C5A"/>
    <w:rsid w:val="00010D13"/>
    <w:rsid w:val="00025D0F"/>
    <w:rsid w:val="000A1A96"/>
    <w:rsid w:val="000A71AA"/>
    <w:rsid w:val="000E56D6"/>
    <w:rsid w:val="00107F1A"/>
    <w:rsid w:val="001303D9"/>
    <w:rsid w:val="00146817"/>
    <w:rsid w:val="001A0AA7"/>
    <w:rsid w:val="001B42FF"/>
    <w:rsid w:val="001C46DF"/>
    <w:rsid w:val="001D4CAC"/>
    <w:rsid w:val="001E600C"/>
    <w:rsid w:val="00203B5A"/>
    <w:rsid w:val="00251610"/>
    <w:rsid w:val="00254233"/>
    <w:rsid w:val="002612EE"/>
    <w:rsid w:val="00287BAD"/>
    <w:rsid w:val="002A528C"/>
    <w:rsid w:val="002D1CB9"/>
    <w:rsid w:val="0031636F"/>
    <w:rsid w:val="0033768A"/>
    <w:rsid w:val="00375F3B"/>
    <w:rsid w:val="00396CA3"/>
    <w:rsid w:val="00460A20"/>
    <w:rsid w:val="004771D1"/>
    <w:rsid w:val="0051790D"/>
    <w:rsid w:val="005360EF"/>
    <w:rsid w:val="0054353B"/>
    <w:rsid w:val="00554CDC"/>
    <w:rsid w:val="00554FEA"/>
    <w:rsid w:val="00596DEB"/>
    <w:rsid w:val="005A6B88"/>
    <w:rsid w:val="005B4F03"/>
    <w:rsid w:val="005C3DCC"/>
    <w:rsid w:val="005F297A"/>
    <w:rsid w:val="00601C5A"/>
    <w:rsid w:val="00650CFE"/>
    <w:rsid w:val="006A6CFC"/>
    <w:rsid w:val="00702C0C"/>
    <w:rsid w:val="00705E64"/>
    <w:rsid w:val="00731EC3"/>
    <w:rsid w:val="00790585"/>
    <w:rsid w:val="007B6551"/>
    <w:rsid w:val="007F5EF1"/>
    <w:rsid w:val="00811CE2"/>
    <w:rsid w:val="00817200"/>
    <w:rsid w:val="008336D0"/>
    <w:rsid w:val="00872B61"/>
    <w:rsid w:val="00872F93"/>
    <w:rsid w:val="009874D6"/>
    <w:rsid w:val="009A10DB"/>
    <w:rsid w:val="009A7F60"/>
    <w:rsid w:val="00A3262C"/>
    <w:rsid w:val="00A57328"/>
    <w:rsid w:val="00A73B26"/>
    <w:rsid w:val="00B00742"/>
    <w:rsid w:val="00B00F7C"/>
    <w:rsid w:val="00B34ADD"/>
    <w:rsid w:val="00B66F34"/>
    <w:rsid w:val="00C578CC"/>
    <w:rsid w:val="00C631D2"/>
    <w:rsid w:val="00C70CED"/>
    <w:rsid w:val="00D13CB1"/>
    <w:rsid w:val="00D80C83"/>
    <w:rsid w:val="00D82E46"/>
    <w:rsid w:val="00D87266"/>
    <w:rsid w:val="00DD10B9"/>
    <w:rsid w:val="00E9706C"/>
    <w:rsid w:val="00EB5E44"/>
    <w:rsid w:val="00F22D36"/>
    <w:rsid w:val="00F8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36B2DA11-34D9-43D6-9A9E-CEB7642E5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CF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6DEB"/>
  </w:style>
  <w:style w:type="paragraph" w:styleId="Altbilgi">
    <w:name w:val="footer"/>
    <w:basedOn w:val="Normal"/>
    <w:link w:val="AltbilgiChar"/>
    <w:uiPriority w:val="99"/>
    <w:unhideWhenUsed/>
    <w:rsid w:val="00596D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6DEB"/>
  </w:style>
  <w:style w:type="table" w:styleId="TabloKlavuzu">
    <w:name w:val="Table Grid"/>
    <w:basedOn w:val="NormalTablo"/>
    <w:uiPriority w:val="39"/>
    <w:rsid w:val="0059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A7F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A7F6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9A7F60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9A7F60"/>
    <w:rPr>
      <w:color w:val="808080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10D13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010D13"/>
    <w:rPr>
      <w:vertAlign w:val="superscript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10D13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10D13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10D1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89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0A167-6A0E-48D1-9A42-3012830D3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visor</dc:creator>
  <cp:lastModifiedBy>Murat Topuzogullari</cp:lastModifiedBy>
  <cp:revision>8</cp:revision>
  <cp:lastPrinted>2020-01-20T08:04:00Z</cp:lastPrinted>
  <dcterms:created xsi:type="dcterms:W3CDTF">2020-02-07T10:49:00Z</dcterms:created>
  <dcterms:modified xsi:type="dcterms:W3CDTF">2020-02-14T11:21:00Z</dcterms:modified>
</cp:coreProperties>
</file>